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56B6B" w14:textId="77777777" w:rsidR="00512C34" w:rsidRDefault="00512C34" w:rsidP="005B730A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mbria" w:hAnsi="Arial" w:cs="Arial"/>
          <w:b/>
          <w:bCs/>
          <w:color w:val="222222"/>
          <w:sz w:val="28"/>
          <w:szCs w:val="28"/>
        </w:rPr>
      </w:pPr>
    </w:p>
    <w:p w14:paraId="22B20948" w14:textId="77777777" w:rsidR="00512C34" w:rsidRDefault="00512C34" w:rsidP="005B730A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mbria" w:hAnsi="Arial" w:cs="Arial"/>
          <w:b/>
          <w:bCs/>
          <w:color w:val="222222"/>
          <w:sz w:val="28"/>
          <w:szCs w:val="28"/>
        </w:rPr>
      </w:pPr>
    </w:p>
    <w:p w14:paraId="6DB8715A" w14:textId="7A36C860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mbria" w:hAnsi="Arial" w:cs="Arial"/>
          <w:b/>
          <w:bCs/>
          <w:color w:val="222222"/>
          <w:sz w:val="28"/>
          <w:szCs w:val="28"/>
        </w:rPr>
      </w:pPr>
      <w:r w:rsidRPr="005B730A">
        <w:rPr>
          <w:rFonts w:ascii="Arial" w:eastAsia="Cambria" w:hAnsi="Arial" w:cs="Arial"/>
          <w:b/>
          <w:bCs/>
          <w:color w:val="222222"/>
          <w:sz w:val="28"/>
          <w:szCs w:val="28"/>
        </w:rPr>
        <w:t>Special Instructions for uploading MI interviews with</w:t>
      </w:r>
      <w:r w:rsidR="00AB71CC">
        <w:rPr>
          <w:rFonts w:ascii="Arial" w:eastAsia="Cambria" w:hAnsi="Arial" w:cs="Arial"/>
          <w:b/>
          <w:bCs/>
          <w:color w:val="222222"/>
          <w:sz w:val="28"/>
          <w:szCs w:val="28"/>
        </w:rPr>
        <w:t xml:space="preserve"> or without</w:t>
      </w:r>
      <w:r w:rsidRPr="005B730A">
        <w:rPr>
          <w:rFonts w:ascii="Arial" w:eastAsia="Cambria" w:hAnsi="Arial" w:cs="Arial"/>
          <w:b/>
          <w:bCs/>
          <w:color w:val="222222"/>
          <w:sz w:val="28"/>
          <w:szCs w:val="28"/>
        </w:rPr>
        <w:t xml:space="preserve"> MISO </w:t>
      </w:r>
      <w:bookmarkStart w:id="0" w:name="_GoBack"/>
      <w:r w:rsidRPr="005B730A">
        <w:rPr>
          <w:rFonts w:ascii="Arial" w:eastAsia="Cambria" w:hAnsi="Arial" w:cs="Arial"/>
          <w:b/>
          <w:bCs/>
          <w:color w:val="222222"/>
          <w:sz w:val="28"/>
          <w:szCs w:val="28"/>
        </w:rPr>
        <w:t>form and/or recorded coaching sessions to J-SAT:</w:t>
      </w:r>
    </w:p>
    <w:bookmarkEnd w:id="0"/>
    <w:p w14:paraId="57E1701F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mbria" w:hAnsi="Arial" w:cs="Arial"/>
          <w:b/>
          <w:bCs/>
          <w:color w:val="222222"/>
          <w:szCs w:val="24"/>
        </w:rPr>
      </w:pPr>
    </w:p>
    <w:p w14:paraId="7E973AC9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mbria" w:hAnsi="Arial" w:cs="Arial"/>
          <w:b/>
          <w:bCs/>
          <w:color w:val="222222"/>
          <w:szCs w:val="24"/>
        </w:rPr>
      </w:pPr>
      <w:r w:rsidRPr="005B730A">
        <w:rPr>
          <w:rFonts w:ascii="Arial" w:eastAsia="Cambria" w:hAnsi="Arial" w:cs="Arial"/>
          <w:b/>
          <w:bCs/>
          <w:color w:val="222222"/>
          <w:szCs w:val="24"/>
          <w:highlight w:val="lightGray"/>
        </w:rPr>
        <w:t>First Step:</w:t>
      </w:r>
      <w:r w:rsidRPr="005B730A">
        <w:rPr>
          <w:rFonts w:ascii="Arial" w:eastAsia="Cambria" w:hAnsi="Arial" w:cs="Arial"/>
          <w:bCs/>
          <w:color w:val="222222"/>
          <w:szCs w:val="24"/>
        </w:rPr>
        <w:t xml:space="preserve"> be sure to reach out to your support coach if you need clarification!</w:t>
      </w:r>
    </w:p>
    <w:p w14:paraId="0AB735F2" w14:textId="77777777" w:rsidR="005B730A" w:rsidRPr="005B730A" w:rsidRDefault="005B730A" w:rsidP="00EC0008">
      <w:pPr>
        <w:autoSpaceDE w:val="0"/>
        <w:autoSpaceDN w:val="0"/>
        <w:adjustRightInd w:val="0"/>
        <w:spacing w:after="0" w:line="240" w:lineRule="auto"/>
        <w:rPr>
          <w:rFonts w:ascii="Arial" w:eastAsia="Cambria" w:hAnsi="Arial" w:cs="Arial"/>
          <w:b/>
          <w:bCs/>
          <w:color w:val="222222"/>
          <w:szCs w:val="24"/>
        </w:rPr>
      </w:pPr>
    </w:p>
    <w:p w14:paraId="3349ED24" w14:textId="094BCE92" w:rsidR="00EC0008" w:rsidRDefault="005B730A" w:rsidP="00EC0008">
      <w:pPr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 w:hanging="180"/>
        <w:contextualSpacing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color w:val="222222"/>
          <w:szCs w:val="24"/>
        </w:rPr>
        <w:t xml:space="preserve">Please name the recordings and documents with the </w:t>
      </w:r>
      <w:r w:rsidR="00512C34">
        <w:rPr>
          <w:rFonts w:ascii="Arial" w:eastAsia="Cambria" w:hAnsi="Arial" w:cs="Arial"/>
          <w:color w:val="222222"/>
          <w:szCs w:val="24"/>
        </w:rPr>
        <w:t xml:space="preserve">internal coaches and </w:t>
      </w:r>
      <w:r w:rsidRPr="005B730A">
        <w:rPr>
          <w:rFonts w:ascii="Arial" w:eastAsia="Cambria" w:hAnsi="Arial" w:cs="Arial"/>
          <w:color w:val="222222"/>
          <w:szCs w:val="24"/>
        </w:rPr>
        <w:t>coachee</w:t>
      </w:r>
      <w:r w:rsidR="00512C34">
        <w:rPr>
          <w:rFonts w:ascii="Arial" w:eastAsia="Cambria" w:hAnsi="Arial" w:cs="Arial"/>
          <w:color w:val="222222"/>
          <w:szCs w:val="24"/>
        </w:rPr>
        <w:t>s</w:t>
      </w:r>
      <w:r w:rsidRPr="005B730A">
        <w:rPr>
          <w:rFonts w:ascii="Arial" w:eastAsia="Cambria" w:hAnsi="Arial" w:cs="Arial"/>
          <w:color w:val="222222"/>
          <w:szCs w:val="24"/>
        </w:rPr>
        <w:t xml:space="preserve"> last names</w:t>
      </w:r>
      <w:r w:rsidR="00512C34">
        <w:rPr>
          <w:rFonts w:ascii="Arial" w:eastAsia="Cambria" w:hAnsi="Arial" w:cs="Arial"/>
          <w:color w:val="222222"/>
          <w:szCs w:val="24"/>
        </w:rPr>
        <w:t xml:space="preserve"> when applicable</w:t>
      </w:r>
      <w:r w:rsidRPr="005B730A">
        <w:rPr>
          <w:rFonts w:ascii="Arial" w:eastAsia="Cambria" w:hAnsi="Arial" w:cs="Arial"/>
          <w:color w:val="222222"/>
          <w:szCs w:val="24"/>
        </w:rPr>
        <w:t xml:space="preserve"> (btw: J-SAT people are the “support” or “external” coaches). </w:t>
      </w:r>
    </w:p>
    <w:p w14:paraId="79BCAA24" w14:textId="77777777" w:rsidR="00512C34" w:rsidRPr="005B730A" w:rsidRDefault="00512C34" w:rsidP="00512C34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Arial" w:eastAsia="Cambria" w:hAnsi="Arial" w:cs="Arial"/>
          <w:color w:val="222222"/>
          <w:szCs w:val="24"/>
        </w:rPr>
      </w:pPr>
    </w:p>
    <w:p w14:paraId="78E2167A" w14:textId="77777777" w:rsidR="005B730A" w:rsidRPr="005B730A" w:rsidRDefault="005B730A" w:rsidP="005B730A">
      <w:pPr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 w:hanging="180"/>
        <w:contextualSpacing/>
        <w:jc w:val="both"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color w:val="222222"/>
          <w:szCs w:val="24"/>
        </w:rPr>
        <w:t>Have your files in a folder you can locate during the upload process</w:t>
      </w:r>
    </w:p>
    <w:p w14:paraId="14854A46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rPr>
          <w:rFonts w:ascii="Arial" w:eastAsia="Cambria" w:hAnsi="Arial" w:cs="Arial"/>
          <w:color w:val="222222"/>
          <w:szCs w:val="24"/>
        </w:rPr>
      </w:pPr>
    </w:p>
    <w:p w14:paraId="587F0DF6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rPr>
          <w:rFonts w:ascii="Arial" w:eastAsia="Cambria" w:hAnsi="Arial" w:cs="Arial"/>
          <w:i/>
          <w:color w:val="222222"/>
          <w:szCs w:val="24"/>
        </w:rPr>
      </w:pPr>
      <w:r w:rsidRPr="005B730A">
        <w:rPr>
          <w:rFonts w:ascii="Arial" w:eastAsia="Cambria" w:hAnsi="Arial" w:cs="Arial"/>
          <w:i/>
          <w:color w:val="222222"/>
          <w:szCs w:val="24"/>
        </w:rPr>
        <w:t xml:space="preserve">In order to send large file sizes, we use a cloud service called Hightail. </w:t>
      </w:r>
    </w:p>
    <w:p w14:paraId="1D47687E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rPr>
          <w:rFonts w:ascii="Arial" w:eastAsia="Cambria" w:hAnsi="Arial" w:cs="Arial"/>
          <w:i/>
          <w:color w:val="222222"/>
          <w:szCs w:val="24"/>
        </w:rPr>
      </w:pPr>
    </w:p>
    <w:p w14:paraId="5780603F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b/>
          <w:color w:val="222222"/>
          <w:szCs w:val="24"/>
          <w:highlight w:val="lightGray"/>
        </w:rPr>
        <w:t>Second Step:</w:t>
      </w:r>
      <w:r w:rsidRPr="005B730A">
        <w:rPr>
          <w:rFonts w:ascii="Arial" w:eastAsia="Cambria" w:hAnsi="Arial" w:cs="Arial"/>
          <w:color w:val="222222"/>
          <w:szCs w:val="24"/>
        </w:rPr>
        <w:t xml:space="preserve"> Instructions to upload to Hightail</w:t>
      </w:r>
    </w:p>
    <w:p w14:paraId="72F92CBF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rPr>
          <w:rFonts w:ascii="Arial" w:eastAsia="Cambria" w:hAnsi="Arial" w:cs="Arial"/>
          <w:color w:val="222222"/>
          <w:szCs w:val="24"/>
        </w:rPr>
      </w:pPr>
    </w:p>
    <w:p w14:paraId="5C368FC0" w14:textId="77777777" w:rsidR="005B730A" w:rsidRPr="005B730A" w:rsidRDefault="005B730A" w:rsidP="005B730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color w:val="222222"/>
          <w:szCs w:val="24"/>
        </w:rPr>
        <w:t xml:space="preserve">Go to our Uplink URL: </w:t>
      </w:r>
      <w:hyperlink r:id="rId7" w:history="1">
        <w:r w:rsidRPr="005B730A">
          <w:rPr>
            <w:rFonts w:ascii="Arial" w:eastAsia="Cambria" w:hAnsi="Arial" w:cs="Arial"/>
            <w:color w:val="0000FF"/>
            <w:szCs w:val="24"/>
            <w:u w:val="single"/>
          </w:rPr>
          <w:t>https://www.hightail.com/u/tapes678</w:t>
        </w:r>
      </w:hyperlink>
      <w:r w:rsidRPr="005B730A">
        <w:rPr>
          <w:rFonts w:ascii="Arial" w:eastAsia="Cambria" w:hAnsi="Arial" w:cs="Arial"/>
          <w:color w:val="222222"/>
          <w:szCs w:val="24"/>
        </w:rPr>
        <w:t>. This URL is already linked to the J-Sat email account tapes@j-sat.com so you don’t have to enter our email address</w:t>
      </w:r>
    </w:p>
    <w:p w14:paraId="34359609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rPr>
          <w:rFonts w:ascii="Arial" w:eastAsia="Cambria" w:hAnsi="Arial" w:cs="Arial"/>
          <w:color w:val="222222"/>
          <w:szCs w:val="24"/>
        </w:rPr>
      </w:pPr>
    </w:p>
    <w:p w14:paraId="06C9B695" w14:textId="0002522E" w:rsidR="005B730A" w:rsidRPr="005B730A" w:rsidRDefault="005B730A" w:rsidP="005B730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color w:val="222222"/>
          <w:szCs w:val="24"/>
        </w:rPr>
        <w:t>You’ll see a box to either drag files to</w:t>
      </w:r>
      <w:r w:rsidR="000E683B">
        <w:rPr>
          <w:rFonts w:ascii="Arial" w:eastAsia="Cambria" w:hAnsi="Arial" w:cs="Arial"/>
          <w:color w:val="222222"/>
          <w:szCs w:val="24"/>
        </w:rPr>
        <w:t>,</w:t>
      </w:r>
      <w:r w:rsidRPr="005B730A">
        <w:rPr>
          <w:rFonts w:ascii="Arial" w:eastAsia="Cambria" w:hAnsi="Arial" w:cs="Arial"/>
          <w:color w:val="222222"/>
          <w:szCs w:val="24"/>
        </w:rPr>
        <w:t xml:space="preserve"> or you can browse for files from your computer</w:t>
      </w:r>
    </w:p>
    <w:p w14:paraId="036E2768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rPr>
          <w:rFonts w:ascii="Arial" w:eastAsia="Cambria" w:hAnsi="Arial" w:cs="Arial"/>
          <w:color w:val="222222"/>
          <w:szCs w:val="24"/>
        </w:rPr>
      </w:pPr>
    </w:p>
    <w:p w14:paraId="33EA79E1" w14:textId="74176B53" w:rsidR="005B730A" w:rsidRPr="005B730A" w:rsidRDefault="005B730A" w:rsidP="005B730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color w:val="222222"/>
          <w:szCs w:val="24"/>
        </w:rPr>
        <w:t>After you select your files</w:t>
      </w:r>
      <w:r w:rsidR="000E683B">
        <w:rPr>
          <w:rFonts w:ascii="Arial" w:eastAsia="Cambria" w:hAnsi="Arial" w:cs="Arial"/>
          <w:color w:val="222222"/>
          <w:szCs w:val="24"/>
        </w:rPr>
        <w:t>,</w:t>
      </w:r>
      <w:r w:rsidRPr="005B730A">
        <w:rPr>
          <w:rFonts w:ascii="Arial" w:eastAsia="Cambria" w:hAnsi="Arial" w:cs="Arial"/>
          <w:color w:val="222222"/>
          <w:szCs w:val="24"/>
        </w:rPr>
        <w:t xml:space="preserve"> you’ll see a form: </w:t>
      </w:r>
    </w:p>
    <w:p w14:paraId="45526FF3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rPr>
          <w:rFonts w:ascii="Arial" w:eastAsia="Cambria" w:hAnsi="Arial" w:cs="Arial"/>
          <w:color w:val="222222"/>
          <w:szCs w:val="24"/>
        </w:rPr>
      </w:pPr>
    </w:p>
    <w:p w14:paraId="069D947F" w14:textId="77777777" w:rsidR="005B730A" w:rsidRPr="005B730A" w:rsidRDefault="005B730A" w:rsidP="005B730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b/>
          <w:color w:val="222222"/>
          <w:szCs w:val="24"/>
        </w:rPr>
        <w:t>From</w:t>
      </w:r>
      <w:r w:rsidRPr="005B730A">
        <w:rPr>
          <w:rFonts w:ascii="Arial" w:eastAsia="Cambria" w:hAnsi="Arial" w:cs="Arial"/>
          <w:color w:val="222222"/>
          <w:szCs w:val="24"/>
        </w:rPr>
        <w:t>: name and email of the person uploading the file. Note: a confirmation from Hightail that the files were sent to tapes@j-sat.com will be sent to this address.</w:t>
      </w:r>
    </w:p>
    <w:p w14:paraId="66569018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rPr>
          <w:rFonts w:ascii="Arial" w:eastAsia="Cambria" w:hAnsi="Arial" w:cs="Arial"/>
          <w:color w:val="222222"/>
          <w:szCs w:val="24"/>
        </w:rPr>
      </w:pPr>
    </w:p>
    <w:p w14:paraId="21E2DF42" w14:textId="77777777" w:rsidR="005B730A" w:rsidRPr="005B730A" w:rsidRDefault="005B730A" w:rsidP="005B730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b/>
          <w:color w:val="222222"/>
          <w:szCs w:val="24"/>
        </w:rPr>
        <w:t>Message</w:t>
      </w:r>
      <w:r w:rsidRPr="005B730A">
        <w:rPr>
          <w:rFonts w:ascii="Arial" w:eastAsia="Cambria" w:hAnsi="Arial" w:cs="Arial"/>
          <w:color w:val="222222"/>
          <w:szCs w:val="24"/>
        </w:rPr>
        <w:t>: Please tell us these four things</w:t>
      </w:r>
    </w:p>
    <w:p w14:paraId="62D82362" w14:textId="55E90064" w:rsidR="00512C34" w:rsidRDefault="00512C34" w:rsidP="005B730A">
      <w:pPr>
        <w:numPr>
          <w:ilvl w:val="0"/>
          <w:numId w:val="26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b/>
          <w:color w:val="222222"/>
          <w:szCs w:val="24"/>
        </w:rPr>
      </w:pPr>
      <w:r>
        <w:rPr>
          <w:rFonts w:ascii="Arial" w:eastAsia="Cambria" w:hAnsi="Arial" w:cs="Arial"/>
          <w:b/>
          <w:color w:val="222222"/>
          <w:szCs w:val="24"/>
        </w:rPr>
        <w:t>First and Last</w:t>
      </w:r>
      <w:r w:rsidR="005B730A" w:rsidRPr="005B730A">
        <w:rPr>
          <w:rFonts w:ascii="Arial" w:eastAsia="Cambria" w:hAnsi="Arial" w:cs="Arial"/>
          <w:b/>
          <w:color w:val="222222"/>
          <w:szCs w:val="24"/>
        </w:rPr>
        <w:t xml:space="preserve"> name of the</w:t>
      </w:r>
      <w:r>
        <w:rPr>
          <w:rFonts w:ascii="Arial" w:eastAsia="Cambria" w:hAnsi="Arial" w:cs="Arial"/>
          <w:b/>
          <w:color w:val="222222"/>
          <w:szCs w:val="24"/>
        </w:rPr>
        <w:t xml:space="preserve"> Hawaii</w:t>
      </w:r>
      <w:r w:rsidR="005B730A" w:rsidRPr="005B730A">
        <w:rPr>
          <w:rFonts w:ascii="Arial" w:eastAsia="Cambria" w:hAnsi="Arial" w:cs="Arial"/>
          <w:b/>
          <w:color w:val="222222"/>
          <w:szCs w:val="24"/>
        </w:rPr>
        <w:t xml:space="preserve"> internal coach</w:t>
      </w:r>
    </w:p>
    <w:p w14:paraId="179BA818" w14:textId="77583775" w:rsidR="005B730A" w:rsidRPr="005B730A" w:rsidRDefault="00512C34" w:rsidP="005B730A">
      <w:pPr>
        <w:numPr>
          <w:ilvl w:val="0"/>
          <w:numId w:val="26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b/>
          <w:color w:val="222222"/>
          <w:szCs w:val="24"/>
        </w:rPr>
      </w:pPr>
      <w:r>
        <w:rPr>
          <w:rFonts w:ascii="Arial" w:eastAsia="Cambria" w:hAnsi="Arial" w:cs="Arial"/>
          <w:b/>
          <w:color w:val="222222"/>
          <w:szCs w:val="24"/>
        </w:rPr>
        <w:t>Name of J-SAT (external) coach</w:t>
      </w:r>
    </w:p>
    <w:p w14:paraId="498C4E46" w14:textId="77777777" w:rsidR="005B730A" w:rsidRPr="005B730A" w:rsidRDefault="005B730A" w:rsidP="005B730A">
      <w:pPr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color w:val="222222"/>
          <w:szCs w:val="24"/>
        </w:rPr>
        <w:t>please state, “</w:t>
      </w:r>
      <w:r w:rsidRPr="005B730A">
        <w:rPr>
          <w:rFonts w:ascii="Arial" w:eastAsia="Cambria" w:hAnsi="Arial" w:cs="Arial"/>
          <w:b/>
          <w:color w:val="222222"/>
          <w:szCs w:val="24"/>
        </w:rPr>
        <w:t>Hawaii Coaching Project</w:t>
      </w:r>
      <w:r w:rsidRPr="005B730A">
        <w:rPr>
          <w:rFonts w:ascii="Arial" w:eastAsia="Cambria" w:hAnsi="Arial" w:cs="Arial"/>
          <w:color w:val="222222"/>
          <w:szCs w:val="24"/>
        </w:rPr>
        <w:t>”</w:t>
      </w:r>
    </w:p>
    <w:p w14:paraId="26A3BE0E" w14:textId="1B6CF95C" w:rsidR="005B730A" w:rsidRPr="005B730A" w:rsidRDefault="00512C34" w:rsidP="005B730A">
      <w:pPr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b/>
          <w:bCs/>
          <w:color w:val="222222"/>
          <w:szCs w:val="24"/>
        </w:rPr>
      </w:pPr>
      <w:r>
        <w:rPr>
          <w:rFonts w:ascii="Arial" w:eastAsia="Cambria" w:hAnsi="Arial" w:cs="Arial"/>
          <w:b/>
          <w:bCs/>
          <w:color w:val="222222"/>
          <w:szCs w:val="24"/>
        </w:rPr>
        <w:t>First and last n</w:t>
      </w:r>
      <w:r w:rsidRPr="00512C34">
        <w:rPr>
          <w:rFonts w:ascii="Arial" w:eastAsia="Cambria" w:hAnsi="Arial" w:cs="Arial"/>
          <w:b/>
          <w:bCs/>
          <w:color w:val="222222"/>
          <w:szCs w:val="24"/>
        </w:rPr>
        <w:t>ame of the coachee,</w:t>
      </w:r>
      <w:r>
        <w:rPr>
          <w:rFonts w:ascii="Arial" w:eastAsia="Cambria" w:hAnsi="Arial" w:cs="Arial"/>
          <w:b/>
          <w:bCs/>
          <w:color w:val="222222"/>
          <w:szCs w:val="24"/>
        </w:rPr>
        <w:t xml:space="preserve"> when applicable</w:t>
      </w:r>
    </w:p>
    <w:p w14:paraId="72BEE4C4" w14:textId="77777777" w:rsidR="005B730A" w:rsidRPr="005B730A" w:rsidRDefault="005B730A" w:rsidP="005B730A">
      <w:pPr>
        <w:autoSpaceDE w:val="0"/>
        <w:autoSpaceDN w:val="0"/>
        <w:adjustRightInd w:val="0"/>
        <w:spacing w:after="0" w:line="240" w:lineRule="auto"/>
        <w:rPr>
          <w:rFonts w:ascii="Arial" w:eastAsia="Cambria" w:hAnsi="Arial" w:cs="Arial"/>
          <w:color w:val="222222"/>
          <w:szCs w:val="24"/>
        </w:rPr>
      </w:pPr>
    </w:p>
    <w:p w14:paraId="205B308F" w14:textId="7CC004D5" w:rsidR="005B730A" w:rsidRPr="00EC0008" w:rsidRDefault="005B730A" w:rsidP="005B730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color w:val="222222"/>
          <w:szCs w:val="24"/>
        </w:rPr>
        <w:t xml:space="preserve">Now click on </w:t>
      </w:r>
      <w:r w:rsidRPr="005B730A">
        <w:rPr>
          <w:rFonts w:ascii="Arial" w:eastAsia="Cambria" w:hAnsi="Arial" w:cs="Arial"/>
          <w:b/>
          <w:color w:val="222222"/>
          <w:szCs w:val="24"/>
        </w:rPr>
        <w:t>UPLOAD</w:t>
      </w:r>
    </w:p>
    <w:p w14:paraId="6D864EA5" w14:textId="77777777" w:rsidR="00EC0008" w:rsidRPr="005B730A" w:rsidRDefault="00EC0008" w:rsidP="00EC000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eastAsia="Cambria" w:hAnsi="Arial" w:cs="Arial"/>
          <w:color w:val="222222"/>
          <w:szCs w:val="24"/>
        </w:rPr>
      </w:pPr>
    </w:p>
    <w:p w14:paraId="6562B371" w14:textId="7F0C9928" w:rsidR="005B730A" w:rsidRDefault="005B730A" w:rsidP="005B730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color w:val="222222"/>
          <w:szCs w:val="24"/>
        </w:rPr>
        <w:t>Do not close the page until it says, “Upload Success</w:t>
      </w:r>
      <w:r w:rsidR="000E683B">
        <w:rPr>
          <w:rFonts w:ascii="Arial" w:eastAsia="Cambria" w:hAnsi="Arial" w:cs="Arial"/>
          <w:color w:val="222222"/>
          <w:szCs w:val="24"/>
        </w:rPr>
        <w:t>.”</w:t>
      </w:r>
      <w:r w:rsidRPr="005B730A">
        <w:rPr>
          <w:rFonts w:ascii="Arial" w:eastAsia="Cambria" w:hAnsi="Arial" w:cs="Arial"/>
          <w:color w:val="222222"/>
          <w:szCs w:val="24"/>
        </w:rPr>
        <w:t xml:space="preserve"> </w:t>
      </w:r>
    </w:p>
    <w:p w14:paraId="67EAFE84" w14:textId="77777777" w:rsidR="00EC0008" w:rsidRPr="005B730A" w:rsidRDefault="00EC0008" w:rsidP="00EC000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</w:p>
    <w:p w14:paraId="168AD98F" w14:textId="75BC5A90" w:rsidR="005B730A" w:rsidRDefault="005B730A" w:rsidP="005B730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  <w:r w:rsidRPr="005B730A">
        <w:rPr>
          <w:rFonts w:ascii="Arial" w:eastAsia="Cambria" w:hAnsi="Arial" w:cs="Arial"/>
          <w:color w:val="222222"/>
          <w:szCs w:val="24"/>
        </w:rPr>
        <w:t>You will receive an email from Hightail with the subject line “file delivered</w:t>
      </w:r>
      <w:r w:rsidR="000E683B">
        <w:rPr>
          <w:rFonts w:ascii="Arial" w:eastAsia="Cambria" w:hAnsi="Arial" w:cs="Arial"/>
          <w:color w:val="222222"/>
          <w:szCs w:val="24"/>
        </w:rPr>
        <w:t>,</w:t>
      </w:r>
      <w:r w:rsidRPr="005B730A">
        <w:rPr>
          <w:rFonts w:ascii="Arial" w:eastAsia="Cambria" w:hAnsi="Arial" w:cs="Arial"/>
          <w:color w:val="222222"/>
          <w:szCs w:val="24"/>
        </w:rPr>
        <w:t xml:space="preserve">” and we’ll get the same message on our end. However, if you want to hear back from a person at J-Sat right away, please feel free to send a separate note to </w:t>
      </w:r>
      <w:r w:rsidRPr="005B730A">
        <w:rPr>
          <w:rFonts w:ascii="Arial" w:eastAsia="Cambria" w:hAnsi="Arial" w:cs="Arial"/>
          <w:color w:val="0015C4"/>
          <w:szCs w:val="24"/>
        </w:rPr>
        <w:t xml:space="preserve">Tapes@j-sat.com </w:t>
      </w:r>
      <w:r w:rsidRPr="005B730A">
        <w:rPr>
          <w:rFonts w:ascii="Arial" w:eastAsia="Cambria" w:hAnsi="Arial" w:cs="Arial"/>
          <w:color w:val="222222"/>
          <w:szCs w:val="24"/>
        </w:rPr>
        <w:t>to let us know that you have uploaded a file</w:t>
      </w:r>
      <w:r w:rsidR="000E683B">
        <w:rPr>
          <w:rFonts w:ascii="Arial" w:eastAsia="Cambria" w:hAnsi="Arial" w:cs="Arial"/>
          <w:color w:val="222222"/>
          <w:szCs w:val="24"/>
        </w:rPr>
        <w:t>,</w:t>
      </w:r>
      <w:r w:rsidRPr="005B730A">
        <w:rPr>
          <w:rFonts w:ascii="Arial" w:eastAsia="Cambria" w:hAnsi="Arial" w:cs="Arial"/>
          <w:color w:val="222222"/>
          <w:szCs w:val="24"/>
        </w:rPr>
        <w:t xml:space="preserve"> and we’ll send a friendly acknowledgment.</w:t>
      </w:r>
    </w:p>
    <w:p w14:paraId="610E7F67" w14:textId="4FFED5A8" w:rsidR="00512C34" w:rsidRDefault="00512C34" w:rsidP="00512C34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</w:p>
    <w:p w14:paraId="7E577415" w14:textId="7C0D329A" w:rsidR="00512C34" w:rsidRDefault="00512C34" w:rsidP="00512C34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</w:p>
    <w:p w14:paraId="215B2A38" w14:textId="416F6BF4" w:rsidR="00512C34" w:rsidRDefault="00512C34" w:rsidP="00512C34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</w:p>
    <w:p w14:paraId="6A8D3FA9" w14:textId="47D0364C" w:rsidR="00512C34" w:rsidRDefault="00512C34" w:rsidP="00512C34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</w:p>
    <w:p w14:paraId="19BFDDC6" w14:textId="77777777" w:rsidR="00512C34" w:rsidRPr="005B730A" w:rsidRDefault="00512C34" w:rsidP="00512C34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mbria" w:hAnsi="Arial" w:cs="Arial"/>
          <w:color w:val="222222"/>
          <w:szCs w:val="24"/>
        </w:rPr>
      </w:pPr>
    </w:p>
    <w:p w14:paraId="515FC727" w14:textId="77777777" w:rsidR="00EC0008" w:rsidRDefault="00EC0008" w:rsidP="005B730A">
      <w:pPr>
        <w:spacing w:after="0" w:line="240" w:lineRule="auto"/>
        <w:ind w:left="7920"/>
        <w:jc w:val="both"/>
        <w:rPr>
          <w:rFonts w:ascii="Arial" w:eastAsia="Times New Roman" w:hAnsi="Arial" w:cs="Arial"/>
          <w:noProof/>
          <w:color w:val="808080"/>
          <w:kern w:val="18"/>
          <w:sz w:val="16"/>
          <w:szCs w:val="16"/>
        </w:rPr>
      </w:pPr>
    </w:p>
    <w:p w14:paraId="0D66964B" w14:textId="231AD31E" w:rsidR="00206F93" w:rsidRPr="00121AE6" w:rsidRDefault="005B730A" w:rsidP="00512C34">
      <w:pPr>
        <w:spacing w:after="0" w:line="240" w:lineRule="auto"/>
        <w:ind w:left="7920"/>
        <w:jc w:val="both"/>
      </w:pPr>
      <w:r w:rsidRPr="005B730A">
        <w:rPr>
          <w:rFonts w:ascii="Arial" w:eastAsia="Times New Roman" w:hAnsi="Arial" w:cs="Arial"/>
          <w:noProof/>
          <w:color w:val="808080"/>
          <w:kern w:val="18"/>
          <w:sz w:val="16"/>
          <w:szCs w:val="16"/>
        </w:rPr>
        <w:t xml:space="preserve">Revised </w:t>
      </w:r>
      <w:r w:rsidR="00EC0008">
        <w:rPr>
          <w:rFonts w:ascii="Arial" w:eastAsia="Times New Roman" w:hAnsi="Arial" w:cs="Arial"/>
          <w:noProof/>
          <w:color w:val="808080"/>
          <w:kern w:val="18"/>
          <w:sz w:val="16"/>
          <w:szCs w:val="16"/>
        </w:rPr>
        <w:t>10/4/19</w:t>
      </w:r>
    </w:p>
    <w:sectPr w:rsidR="00206F93" w:rsidRPr="00121AE6" w:rsidSect="00AB71CC">
      <w:headerReference w:type="default" r:id="rId8"/>
      <w:pgSz w:w="12240" w:h="15840"/>
      <w:pgMar w:top="1440" w:right="900" w:bottom="90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DD50C" w14:textId="77777777" w:rsidR="00D50CC8" w:rsidRDefault="00D50CC8" w:rsidP="00BA3C4B">
      <w:pPr>
        <w:spacing w:after="0" w:line="240" w:lineRule="auto"/>
      </w:pPr>
      <w:r>
        <w:separator/>
      </w:r>
    </w:p>
  </w:endnote>
  <w:endnote w:type="continuationSeparator" w:id="0">
    <w:p w14:paraId="67C82875" w14:textId="77777777" w:rsidR="00D50CC8" w:rsidRDefault="00D50CC8" w:rsidP="00BA3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ontserrat-Regular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4D2A7" w14:textId="77777777" w:rsidR="00D50CC8" w:rsidRDefault="00D50CC8" w:rsidP="00BA3C4B">
      <w:pPr>
        <w:spacing w:after="0" w:line="240" w:lineRule="auto"/>
      </w:pPr>
      <w:r>
        <w:separator/>
      </w:r>
    </w:p>
  </w:footnote>
  <w:footnote w:type="continuationSeparator" w:id="0">
    <w:p w14:paraId="7BBAE8F6" w14:textId="77777777" w:rsidR="00D50CC8" w:rsidRDefault="00D50CC8" w:rsidP="00BA3C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998F1" w14:textId="77777777" w:rsidR="00C42F42" w:rsidRDefault="00C42F42">
    <w:pPr>
      <w:pStyle w:val="Header"/>
    </w:pPr>
    <w:r>
      <w:rPr>
        <w:noProof/>
      </w:rPr>
      <w:drawing>
        <wp:anchor distT="0" distB="0" distL="114300" distR="114300" simplePos="0" relativeHeight="251660800" behindDoc="1" locked="0" layoutInCell="1" allowOverlap="1" wp14:anchorId="030DBAE1" wp14:editId="40C6F34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914400"/>
          <wp:effectExtent l="25400" t="0" r="0" b="0"/>
          <wp:wrapNone/>
          <wp:docPr id="28" name="Picture 28" descr="JSAT-header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SAT-header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91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22A19"/>
    <w:multiLevelType w:val="hybridMultilevel"/>
    <w:tmpl w:val="F550AFD6"/>
    <w:lvl w:ilvl="0" w:tplc="D9DA1B12">
      <w:start w:val="3"/>
      <w:numFmt w:val="bullet"/>
      <w:lvlText w:val="-"/>
      <w:lvlJc w:val="left"/>
      <w:pPr>
        <w:ind w:left="720" w:hanging="360"/>
      </w:pPr>
      <w:rPr>
        <w:rFonts w:ascii="Helvetica" w:eastAsiaTheme="minorHAnsi" w:hAnsi="Helvetic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32EB0"/>
    <w:multiLevelType w:val="hybridMultilevel"/>
    <w:tmpl w:val="E2E4F070"/>
    <w:lvl w:ilvl="0" w:tplc="5E28A086">
      <w:start w:val="3"/>
      <w:numFmt w:val="bullet"/>
      <w:lvlText w:val="-"/>
      <w:lvlJc w:val="left"/>
      <w:pPr>
        <w:ind w:left="750" w:hanging="360"/>
      </w:pPr>
      <w:rPr>
        <w:rFonts w:ascii="Helvetica" w:eastAsiaTheme="minorHAnsi" w:hAnsi="Helvetic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" w15:restartNumberingAfterBreak="0">
    <w:nsid w:val="08DC0214"/>
    <w:multiLevelType w:val="hybridMultilevel"/>
    <w:tmpl w:val="FE64C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C5409"/>
    <w:multiLevelType w:val="hybridMultilevel"/>
    <w:tmpl w:val="E036FB16"/>
    <w:lvl w:ilvl="0" w:tplc="F2740B2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20D6E"/>
    <w:multiLevelType w:val="hybridMultilevel"/>
    <w:tmpl w:val="EC82C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9317CC"/>
    <w:multiLevelType w:val="hybridMultilevel"/>
    <w:tmpl w:val="3118D602"/>
    <w:lvl w:ilvl="0" w:tplc="6C5C89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D309A5"/>
    <w:multiLevelType w:val="hybridMultilevel"/>
    <w:tmpl w:val="EB5EFD08"/>
    <w:lvl w:ilvl="0" w:tplc="675A65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057798"/>
    <w:multiLevelType w:val="hybridMultilevel"/>
    <w:tmpl w:val="2F728946"/>
    <w:lvl w:ilvl="0" w:tplc="04090001">
      <w:start w:val="1"/>
      <w:numFmt w:val="bullet"/>
      <w:lvlText w:val=""/>
      <w:lvlJc w:val="left"/>
      <w:pPr>
        <w:ind w:left="10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8" w15:restartNumberingAfterBreak="0">
    <w:nsid w:val="37963DF8"/>
    <w:multiLevelType w:val="hybridMultilevel"/>
    <w:tmpl w:val="3E3E6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A2B18"/>
    <w:multiLevelType w:val="hybridMultilevel"/>
    <w:tmpl w:val="6BDE98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02626E"/>
    <w:multiLevelType w:val="hybridMultilevel"/>
    <w:tmpl w:val="56E86002"/>
    <w:lvl w:ilvl="0" w:tplc="E97CE792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CC1AF3"/>
    <w:multiLevelType w:val="hybridMultilevel"/>
    <w:tmpl w:val="44909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7716B3"/>
    <w:multiLevelType w:val="hybridMultilevel"/>
    <w:tmpl w:val="F7367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9803AA"/>
    <w:multiLevelType w:val="hybridMultilevel"/>
    <w:tmpl w:val="23828C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416731"/>
    <w:multiLevelType w:val="hybridMultilevel"/>
    <w:tmpl w:val="4F58388E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4500" w:hanging="360"/>
      </w:pPr>
    </w:lvl>
    <w:lvl w:ilvl="2" w:tplc="0409001B" w:tentative="1">
      <w:start w:val="1"/>
      <w:numFmt w:val="lowerRoman"/>
      <w:lvlText w:val="%3."/>
      <w:lvlJc w:val="right"/>
      <w:pPr>
        <w:ind w:left="5220" w:hanging="180"/>
      </w:pPr>
    </w:lvl>
    <w:lvl w:ilvl="3" w:tplc="0409000F" w:tentative="1">
      <w:start w:val="1"/>
      <w:numFmt w:val="decimal"/>
      <w:lvlText w:val="%4."/>
      <w:lvlJc w:val="left"/>
      <w:pPr>
        <w:ind w:left="5940" w:hanging="360"/>
      </w:pPr>
    </w:lvl>
    <w:lvl w:ilvl="4" w:tplc="04090019" w:tentative="1">
      <w:start w:val="1"/>
      <w:numFmt w:val="lowerLetter"/>
      <w:lvlText w:val="%5."/>
      <w:lvlJc w:val="left"/>
      <w:pPr>
        <w:ind w:left="6660" w:hanging="360"/>
      </w:pPr>
    </w:lvl>
    <w:lvl w:ilvl="5" w:tplc="0409001B" w:tentative="1">
      <w:start w:val="1"/>
      <w:numFmt w:val="lowerRoman"/>
      <w:lvlText w:val="%6."/>
      <w:lvlJc w:val="right"/>
      <w:pPr>
        <w:ind w:left="7380" w:hanging="180"/>
      </w:pPr>
    </w:lvl>
    <w:lvl w:ilvl="6" w:tplc="0409000F" w:tentative="1">
      <w:start w:val="1"/>
      <w:numFmt w:val="decimal"/>
      <w:lvlText w:val="%7."/>
      <w:lvlJc w:val="left"/>
      <w:pPr>
        <w:ind w:left="8100" w:hanging="360"/>
      </w:pPr>
    </w:lvl>
    <w:lvl w:ilvl="7" w:tplc="04090019" w:tentative="1">
      <w:start w:val="1"/>
      <w:numFmt w:val="lowerLetter"/>
      <w:lvlText w:val="%8."/>
      <w:lvlJc w:val="left"/>
      <w:pPr>
        <w:ind w:left="8820" w:hanging="360"/>
      </w:pPr>
    </w:lvl>
    <w:lvl w:ilvl="8" w:tplc="0409001B" w:tentative="1">
      <w:start w:val="1"/>
      <w:numFmt w:val="lowerRoman"/>
      <w:lvlText w:val="%9."/>
      <w:lvlJc w:val="right"/>
      <w:pPr>
        <w:ind w:left="9540" w:hanging="180"/>
      </w:pPr>
    </w:lvl>
  </w:abstractNum>
  <w:abstractNum w:abstractNumId="15" w15:restartNumberingAfterBreak="0">
    <w:nsid w:val="42F5053C"/>
    <w:multiLevelType w:val="hybridMultilevel"/>
    <w:tmpl w:val="EAFE9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7392A"/>
    <w:multiLevelType w:val="hybridMultilevel"/>
    <w:tmpl w:val="2B9A0D20"/>
    <w:lvl w:ilvl="0" w:tplc="5238BDC8">
      <w:start w:val="3"/>
      <w:numFmt w:val="bullet"/>
      <w:lvlText w:val="-"/>
      <w:lvlJc w:val="left"/>
      <w:pPr>
        <w:ind w:left="750" w:hanging="360"/>
      </w:pPr>
      <w:rPr>
        <w:rFonts w:ascii="Helvetica" w:eastAsiaTheme="minorHAnsi" w:hAnsi="Helvetic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7" w15:restartNumberingAfterBreak="0">
    <w:nsid w:val="45D77B15"/>
    <w:multiLevelType w:val="hybridMultilevel"/>
    <w:tmpl w:val="54442F42"/>
    <w:lvl w:ilvl="0" w:tplc="F2740B2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6416F8"/>
    <w:multiLevelType w:val="hybridMultilevel"/>
    <w:tmpl w:val="84842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FB0172"/>
    <w:multiLevelType w:val="hybridMultilevel"/>
    <w:tmpl w:val="60BEB088"/>
    <w:lvl w:ilvl="0" w:tplc="EA16E6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771F1A"/>
    <w:multiLevelType w:val="hybridMultilevel"/>
    <w:tmpl w:val="75FA6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DA77A7"/>
    <w:multiLevelType w:val="hybridMultilevel"/>
    <w:tmpl w:val="29308910"/>
    <w:lvl w:ilvl="0" w:tplc="F2740B2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976FE1"/>
    <w:multiLevelType w:val="hybridMultilevel"/>
    <w:tmpl w:val="FC76CED2"/>
    <w:lvl w:ilvl="0" w:tplc="9620CF72">
      <w:start w:val="3"/>
      <w:numFmt w:val="bullet"/>
      <w:lvlText w:val="-"/>
      <w:lvlJc w:val="left"/>
      <w:pPr>
        <w:ind w:left="720" w:hanging="360"/>
      </w:pPr>
      <w:rPr>
        <w:rFonts w:ascii="Helvetica" w:eastAsiaTheme="minorHAnsi" w:hAnsi="Helvetic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BD7328"/>
    <w:multiLevelType w:val="hybridMultilevel"/>
    <w:tmpl w:val="A22E7062"/>
    <w:lvl w:ilvl="0" w:tplc="BFCEC554">
      <w:start w:val="3"/>
      <w:numFmt w:val="bullet"/>
      <w:lvlText w:val="-"/>
      <w:lvlJc w:val="left"/>
      <w:pPr>
        <w:ind w:left="720" w:hanging="360"/>
      </w:pPr>
      <w:rPr>
        <w:rFonts w:ascii="Helvetica" w:eastAsiaTheme="minorHAnsi" w:hAnsi="Helvetic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8A74FB"/>
    <w:multiLevelType w:val="hybridMultilevel"/>
    <w:tmpl w:val="31E48490"/>
    <w:lvl w:ilvl="0" w:tplc="C7B6048E">
      <w:start w:val="3"/>
      <w:numFmt w:val="bullet"/>
      <w:lvlText w:val="-"/>
      <w:lvlJc w:val="left"/>
      <w:pPr>
        <w:ind w:left="750" w:hanging="360"/>
      </w:pPr>
      <w:rPr>
        <w:rFonts w:ascii="Helvetica" w:eastAsiaTheme="minorHAnsi" w:hAnsi="Helvetic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5" w15:restartNumberingAfterBreak="0">
    <w:nsid w:val="73100274"/>
    <w:multiLevelType w:val="hybridMultilevel"/>
    <w:tmpl w:val="B8F415B8"/>
    <w:lvl w:ilvl="0" w:tplc="C7327D2E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11"/>
  </w:num>
  <w:num w:numId="2">
    <w:abstractNumId w:val="16"/>
  </w:num>
  <w:num w:numId="3">
    <w:abstractNumId w:val="1"/>
  </w:num>
  <w:num w:numId="4">
    <w:abstractNumId w:val="24"/>
  </w:num>
  <w:num w:numId="5">
    <w:abstractNumId w:val="0"/>
  </w:num>
  <w:num w:numId="6">
    <w:abstractNumId w:val="22"/>
  </w:num>
  <w:num w:numId="7">
    <w:abstractNumId w:val="23"/>
  </w:num>
  <w:num w:numId="8">
    <w:abstractNumId w:val="25"/>
  </w:num>
  <w:num w:numId="9">
    <w:abstractNumId w:val="5"/>
  </w:num>
  <w:num w:numId="10">
    <w:abstractNumId w:val="19"/>
  </w:num>
  <w:num w:numId="11">
    <w:abstractNumId w:val="6"/>
  </w:num>
  <w:num w:numId="12">
    <w:abstractNumId w:val="13"/>
  </w:num>
  <w:num w:numId="13">
    <w:abstractNumId w:val="17"/>
  </w:num>
  <w:num w:numId="14">
    <w:abstractNumId w:val="15"/>
  </w:num>
  <w:num w:numId="15">
    <w:abstractNumId w:val="12"/>
  </w:num>
  <w:num w:numId="16">
    <w:abstractNumId w:val="7"/>
  </w:num>
  <w:num w:numId="17">
    <w:abstractNumId w:val="8"/>
  </w:num>
  <w:num w:numId="18">
    <w:abstractNumId w:val="4"/>
  </w:num>
  <w:num w:numId="19">
    <w:abstractNumId w:val="21"/>
  </w:num>
  <w:num w:numId="20">
    <w:abstractNumId w:val="3"/>
  </w:num>
  <w:num w:numId="21">
    <w:abstractNumId w:val="10"/>
  </w:num>
  <w:num w:numId="22">
    <w:abstractNumId w:val="2"/>
  </w:num>
  <w:num w:numId="23">
    <w:abstractNumId w:val="20"/>
  </w:num>
  <w:num w:numId="24">
    <w:abstractNumId w:val="9"/>
  </w:num>
  <w:num w:numId="25">
    <w:abstractNumId w:val="18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sDA1NTCwMDEzNzVX0lEKTi0uzszPAykwrAUAjUGzNiwAAAA="/>
  </w:docVars>
  <w:rsids>
    <w:rsidRoot w:val="000A2427"/>
    <w:rsid w:val="00011164"/>
    <w:rsid w:val="00015283"/>
    <w:rsid w:val="0003441F"/>
    <w:rsid w:val="00042B2A"/>
    <w:rsid w:val="000470A7"/>
    <w:rsid w:val="0006230F"/>
    <w:rsid w:val="000652D3"/>
    <w:rsid w:val="00077A04"/>
    <w:rsid w:val="00077E87"/>
    <w:rsid w:val="000A2427"/>
    <w:rsid w:val="000B577A"/>
    <w:rsid w:val="000C6C39"/>
    <w:rsid w:val="000D4CFC"/>
    <w:rsid w:val="000E489C"/>
    <w:rsid w:val="000E514E"/>
    <w:rsid w:val="000E683B"/>
    <w:rsid w:val="000F7540"/>
    <w:rsid w:val="0010328A"/>
    <w:rsid w:val="00121AE6"/>
    <w:rsid w:val="00123BF9"/>
    <w:rsid w:val="00136732"/>
    <w:rsid w:val="00147F82"/>
    <w:rsid w:val="0016296B"/>
    <w:rsid w:val="00162E14"/>
    <w:rsid w:val="001630D0"/>
    <w:rsid w:val="001844CC"/>
    <w:rsid w:val="00185426"/>
    <w:rsid w:val="00195187"/>
    <w:rsid w:val="001A33A2"/>
    <w:rsid w:val="001B5ABB"/>
    <w:rsid w:val="001E3D46"/>
    <w:rsid w:val="001F77EF"/>
    <w:rsid w:val="001F7E7E"/>
    <w:rsid w:val="00206F93"/>
    <w:rsid w:val="00216EB0"/>
    <w:rsid w:val="00217900"/>
    <w:rsid w:val="00221C22"/>
    <w:rsid w:val="002275E5"/>
    <w:rsid w:val="00232384"/>
    <w:rsid w:val="00235538"/>
    <w:rsid w:val="00237C0C"/>
    <w:rsid w:val="00251E24"/>
    <w:rsid w:val="002543CE"/>
    <w:rsid w:val="00263230"/>
    <w:rsid w:val="002747B1"/>
    <w:rsid w:val="0028012D"/>
    <w:rsid w:val="0029066B"/>
    <w:rsid w:val="002961F0"/>
    <w:rsid w:val="002A1E12"/>
    <w:rsid w:val="002B591C"/>
    <w:rsid w:val="002C1EE1"/>
    <w:rsid w:val="002E6A7A"/>
    <w:rsid w:val="00326A2B"/>
    <w:rsid w:val="003378B2"/>
    <w:rsid w:val="003403BE"/>
    <w:rsid w:val="00360D24"/>
    <w:rsid w:val="003630D8"/>
    <w:rsid w:val="00382C9C"/>
    <w:rsid w:val="003857B1"/>
    <w:rsid w:val="003C547A"/>
    <w:rsid w:val="003D2A9D"/>
    <w:rsid w:val="003D40D8"/>
    <w:rsid w:val="003D7040"/>
    <w:rsid w:val="003E4A47"/>
    <w:rsid w:val="003F38BA"/>
    <w:rsid w:val="004425ED"/>
    <w:rsid w:val="00447E36"/>
    <w:rsid w:val="00472964"/>
    <w:rsid w:val="00477566"/>
    <w:rsid w:val="00490C9D"/>
    <w:rsid w:val="004A5DF0"/>
    <w:rsid w:val="004B3EBE"/>
    <w:rsid w:val="004B7ABE"/>
    <w:rsid w:val="004E3D68"/>
    <w:rsid w:val="00512C34"/>
    <w:rsid w:val="00542E05"/>
    <w:rsid w:val="0056068F"/>
    <w:rsid w:val="00585EF4"/>
    <w:rsid w:val="005B52BC"/>
    <w:rsid w:val="005B730A"/>
    <w:rsid w:val="005B7F8B"/>
    <w:rsid w:val="005D239F"/>
    <w:rsid w:val="005F2498"/>
    <w:rsid w:val="00607815"/>
    <w:rsid w:val="006C008E"/>
    <w:rsid w:val="006E6D99"/>
    <w:rsid w:val="0070120B"/>
    <w:rsid w:val="007236E1"/>
    <w:rsid w:val="00723E4E"/>
    <w:rsid w:val="00755CA0"/>
    <w:rsid w:val="007636B6"/>
    <w:rsid w:val="007678A5"/>
    <w:rsid w:val="00767E09"/>
    <w:rsid w:val="007734B1"/>
    <w:rsid w:val="0078569F"/>
    <w:rsid w:val="007B7FE8"/>
    <w:rsid w:val="007C1A03"/>
    <w:rsid w:val="007D15BA"/>
    <w:rsid w:val="007E0C1D"/>
    <w:rsid w:val="007E5B0D"/>
    <w:rsid w:val="007F6E4C"/>
    <w:rsid w:val="00826026"/>
    <w:rsid w:val="008537C0"/>
    <w:rsid w:val="008541FD"/>
    <w:rsid w:val="00866D39"/>
    <w:rsid w:val="008807C0"/>
    <w:rsid w:val="008A5D58"/>
    <w:rsid w:val="008B5539"/>
    <w:rsid w:val="008C75D6"/>
    <w:rsid w:val="008E37D9"/>
    <w:rsid w:val="008E3DF6"/>
    <w:rsid w:val="00924298"/>
    <w:rsid w:val="0094113F"/>
    <w:rsid w:val="00944ABF"/>
    <w:rsid w:val="00974BD8"/>
    <w:rsid w:val="009C6AF4"/>
    <w:rsid w:val="009E4532"/>
    <w:rsid w:val="009F215B"/>
    <w:rsid w:val="00A15115"/>
    <w:rsid w:val="00A45765"/>
    <w:rsid w:val="00A60711"/>
    <w:rsid w:val="00A8020F"/>
    <w:rsid w:val="00A86E5B"/>
    <w:rsid w:val="00AB3BF3"/>
    <w:rsid w:val="00AB71CC"/>
    <w:rsid w:val="00AD4A79"/>
    <w:rsid w:val="00AF3178"/>
    <w:rsid w:val="00B025D1"/>
    <w:rsid w:val="00B07702"/>
    <w:rsid w:val="00B23B81"/>
    <w:rsid w:val="00B36417"/>
    <w:rsid w:val="00B442D7"/>
    <w:rsid w:val="00B4789E"/>
    <w:rsid w:val="00B5248B"/>
    <w:rsid w:val="00B8236C"/>
    <w:rsid w:val="00BA3C4B"/>
    <w:rsid w:val="00BC5CFD"/>
    <w:rsid w:val="00BD277C"/>
    <w:rsid w:val="00BE66BE"/>
    <w:rsid w:val="00BE6E5C"/>
    <w:rsid w:val="00BF1211"/>
    <w:rsid w:val="00C02A92"/>
    <w:rsid w:val="00C15F6A"/>
    <w:rsid w:val="00C16913"/>
    <w:rsid w:val="00C42960"/>
    <w:rsid w:val="00C42F42"/>
    <w:rsid w:val="00C61FA4"/>
    <w:rsid w:val="00C736DE"/>
    <w:rsid w:val="00C83078"/>
    <w:rsid w:val="00C91EB8"/>
    <w:rsid w:val="00CB0549"/>
    <w:rsid w:val="00CB7370"/>
    <w:rsid w:val="00CD098D"/>
    <w:rsid w:val="00CE5DE7"/>
    <w:rsid w:val="00CF3A9B"/>
    <w:rsid w:val="00D06468"/>
    <w:rsid w:val="00D1486D"/>
    <w:rsid w:val="00D20802"/>
    <w:rsid w:val="00D32347"/>
    <w:rsid w:val="00D50CC8"/>
    <w:rsid w:val="00DB745C"/>
    <w:rsid w:val="00DE3DAD"/>
    <w:rsid w:val="00E21C0C"/>
    <w:rsid w:val="00E220E1"/>
    <w:rsid w:val="00E314DC"/>
    <w:rsid w:val="00E33329"/>
    <w:rsid w:val="00E45FFD"/>
    <w:rsid w:val="00E5572F"/>
    <w:rsid w:val="00E6106F"/>
    <w:rsid w:val="00E6635B"/>
    <w:rsid w:val="00E74007"/>
    <w:rsid w:val="00E762F8"/>
    <w:rsid w:val="00EA0DF0"/>
    <w:rsid w:val="00EA5D62"/>
    <w:rsid w:val="00EC0008"/>
    <w:rsid w:val="00EC7DE2"/>
    <w:rsid w:val="00EE16BA"/>
    <w:rsid w:val="00EF06D0"/>
    <w:rsid w:val="00F11DA4"/>
    <w:rsid w:val="00F209FE"/>
    <w:rsid w:val="00F414AB"/>
    <w:rsid w:val="00F524E9"/>
    <w:rsid w:val="00F55F2F"/>
    <w:rsid w:val="00F65438"/>
    <w:rsid w:val="00F74ABD"/>
    <w:rsid w:val="00F76AB5"/>
    <w:rsid w:val="00F77BD1"/>
    <w:rsid w:val="00F84A33"/>
    <w:rsid w:val="00F933DD"/>
    <w:rsid w:val="00FD4B7A"/>
    <w:rsid w:val="00FE4F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ABE45C"/>
  <w15:docId w15:val="{A290C4B0-CD12-4BEB-BE66-43112D4C9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HAnsi" w:hAnsi="Helvetica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2632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76A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3E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3C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C4B"/>
  </w:style>
  <w:style w:type="paragraph" w:styleId="Footer">
    <w:name w:val="footer"/>
    <w:basedOn w:val="Normal"/>
    <w:link w:val="FooterChar"/>
    <w:uiPriority w:val="99"/>
    <w:unhideWhenUsed/>
    <w:rsid w:val="00BA3C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C4B"/>
  </w:style>
  <w:style w:type="paragraph" w:styleId="BalloonText">
    <w:name w:val="Balloon Text"/>
    <w:basedOn w:val="Normal"/>
    <w:link w:val="BalloonTextChar"/>
    <w:uiPriority w:val="99"/>
    <w:semiHidden/>
    <w:unhideWhenUsed/>
    <w:rsid w:val="00AF31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1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E5D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5D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5D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5D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5DE7"/>
    <w:rPr>
      <w:b/>
      <w:bCs/>
      <w:sz w:val="20"/>
      <w:szCs w:val="20"/>
    </w:rPr>
  </w:style>
  <w:style w:type="paragraph" w:customStyle="1" w:styleId="ZBODY">
    <w:name w:val="Z BODY"/>
    <w:basedOn w:val="Normal"/>
    <w:qFormat/>
    <w:rsid w:val="00944ABF"/>
    <w:pPr>
      <w:spacing w:after="300" w:line="288" w:lineRule="auto"/>
    </w:pPr>
    <w:rPr>
      <w:rFonts w:ascii="Source Sans Pro" w:hAnsi="Source Sans Pro"/>
      <w:color w:val="333E48"/>
      <w:spacing w:val="2"/>
      <w:sz w:val="22"/>
    </w:rPr>
  </w:style>
  <w:style w:type="paragraph" w:customStyle="1" w:styleId="ZTITLE1">
    <w:name w:val="Z TITLE 1"/>
    <w:basedOn w:val="Normal"/>
    <w:qFormat/>
    <w:rsid w:val="00C42F42"/>
    <w:pPr>
      <w:spacing w:before="600"/>
    </w:pPr>
    <w:rPr>
      <w:rFonts w:ascii="Montserrat-Regular" w:hAnsi="Montserrat-Regular"/>
      <w:color w:val="A85A28"/>
      <w:spacing w:val="2"/>
      <w:sz w:val="32"/>
      <w:szCs w:val="28"/>
    </w:rPr>
  </w:style>
  <w:style w:type="paragraph" w:customStyle="1" w:styleId="ZTABLETITLE">
    <w:name w:val="Z TABLE TITLE"/>
    <w:qFormat/>
    <w:rsid w:val="00944ABF"/>
    <w:pPr>
      <w:spacing w:before="600"/>
    </w:pPr>
    <w:rPr>
      <w:rFonts w:ascii="Montserrat-Regular" w:hAnsi="Montserrat-Regular"/>
      <w:color w:val="5E7E95"/>
      <w:spacing w:val="2"/>
      <w:sz w:val="20"/>
      <w:szCs w:val="28"/>
    </w:rPr>
  </w:style>
  <w:style w:type="paragraph" w:customStyle="1" w:styleId="ZNUMBER">
    <w:name w:val="Z NUMBER"/>
    <w:basedOn w:val="ZBODY"/>
    <w:qFormat/>
    <w:rsid w:val="00E220E1"/>
    <w:pPr>
      <w:ind w:left="900" w:hanging="540"/>
    </w:pPr>
  </w:style>
  <w:style w:type="paragraph" w:customStyle="1" w:styleId="ZTITLE2">
    <w:name w:val="Z TITLE 2"/>
    <w:basedOn w:val="ZTITLE1"/>
    <w:qFormat/>
    <w:rsid w:val="0010328A"/>
    <w:rPr>
      <w:sz w:val="26"/>
    </w:rPr>
  </w:style>
  <w:style w:type="paragraph" w:customStyle="1" w:styleId="ZTABLETEXT">
    <w:name w:val="Z TABLE TEXT"/>
    <w:basedOn w:val="Normal"/>
    <w:qFormat/>
    <w:rsid w:val="000E489C"/>
    <w:pPr>
      <w:spacing w:before="100" w:after="100" w:line="240" w:lineRule="auto"/>
    </w:pPr>
    <w:rPr>
      <w:rFonts w:ascii="Source Sans Pro" w:hAnsi="Source Sans Pro"/>
      <w:spacing w:val="2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ightail.com/u/tapes67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bogue</dc:creator>
  <cp:lastModifiedBy>Becky Sulka</cp:lastModifiedBy>
  <cp:revision>2</cp:revision>
  <cp:lastPrinted>2019-10-05T01:00:00Z</cp:lastPrinted>
  <dcterms:created xsi:type="dcterms:W3CDTF">2019-10-05T01:01:00Z</dcterms:created>
  <dcterms:modified xsi:type="dcterms:W3CDTF">2019-10-05T01:01:00Z</dcterms:modified>
</cp:coreProperties>
</file>